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11EF4F" w14:textId="77777777" w:rsidR="007B0F93" w:rsidRDefault="00102B10">
      <w:pPr>
        <w:rPr>
          <w:lang w:val="en-US"/>
        </w:rPr>
      </w:pPr>
      <w:r>
        <w:rPr>
          <w:lang w:val="en-US"/>
        </w:rPr>
        <w:t xml:space="preserve">Location – LOC{} – </w:t>
      </w:r>
      <w:r w:rsidRPr="00102B10">
        <w:rPr>
          <w:b/>
          <w:bCs/>
          <w:lang w:val="en-US"/>
        </w:rPr>
        <w:t>Nominal</w:t>
      </w:r>
    </w:p>
    <w:p w14:paraId="1816724F" w14:textId="77777777" w:rsidR="00102B10" w:rsidRPr="00102B10" w:rsidRDefault="00102B10">
      <w:pPr>
        <w:rPr>
          <w:b/>
          <w:bCs/>
          <w:lang w:val="en-US"/>
        </w:rPr>
      </w:pPr>
      <w:r>
        <w:rPr>
          <w:lang w:val="en-US"/>
        </w:rPr>
        <w:t xml:space="preserve">Furnished – FUR - </w:t>
      </w:r>
      <w:r w:rsidRPr="00102B10">
        <w:rPr>
          <w:b/>
          <w:bCs/>
          <w:lang w:val="en-US"/>
        </w:rPr>
        <w:t>Nominal</w:t>
      </w:r>
    </w:p>
    <w:p w14:paraId="302BF48D" w14:textId="77777777" w:rsidR="00102B10" w:rsidRPr="00102B10" w:rsidRDefault="00102B10">
      <w:pPr>
        <w:rPr>
          <w:b/>
          <w:bCs/>
          <w:lang w:val="en-US"/>
        </w:rPr>
      </w:pPr>
      <w:r>
        <w:rPr>
          <w:lang w:val="en-US"/>
        </w:rPr>
        <w:t xml:space="preserve">Ambience – AMB - </w:t>
      </w:r>
      <w:r>
        <w:rPr>
          <w:b/>
          <w:bCs/>
          <w:lang w:val="en-US"/>
        </w:rPr>
        <w:t>Ordinal</w:t>
      </w:r>
    </w:p>
    <w:p w14:paraId="21519360" w14:textId="77777777" w:rsidR="00102B10" w:rsidRPr="00102B10" w:rsidRDefault="00102B10">
      <w:pPr>
        <w:rPr>
          <w:b/>
          <w:bCs/>
          <w:lang w:val="en-US"/>
        </w:rPr>
      </w:pPr>
      <w:r>
        <w:rPr>
          <w:lang w:val="en-US"/>
        </w:rPr>
        <w:t xml:space="preserve">Proximity to School – PROX_SCH - </w:t>
      </w:r>
      <w:r>
        <w:rPr>
          <w:b/>
          <w:bCs/>
          <w:lang w:val="en-US"/>
        </w:rPr>
        <w:t>Ordinal</w:t>
      </w:r>
    </w:p>
    <w:p w14:paraId="518F8EA9" w14:textId="77777777" w:rsidR="00102B10" w:rsidRPr="00102B10" w:rsidRDefault="00102B10">
      <w:pPr>
        <w:rPr>
          <w:b/>
          <w:bCs/>
          <w:lang w:val="en-US"/>
        </w:rPr>
      </w:pPr>
      <w:r>
        <w:rPr>
          <w:lang w:val="en-US"/>
        </w:rPr>
        <w:t xml:space="preserve">Proximity to Road – PROX_RD - </w:t>
      </w:r>
      <w:r>
        <w:rPr>
          <w:b/>
          <w:bCs/>
          <w:lang w:val="en-US"/>
        </w:rPr>
        <w:t>Ordinal</w:t>
      </w:r>
    </w:p>
    <w:p w14:paraId="0B60B97F" w14:textId="77777777" w:rsidR="00102B10" w:rsidRDefault="00102B10">
      <w:pPr>
        <w:rPr>
          <w:lang w:val="en-US"/>
        </w:rPr>
      </w:pPr>
      <w:r>
        <w:rPr>
          <w:lang w:val="en-US"/>
        </w:rPr>
        <w:t xml:space="preserve">Proximity to mall -PROX_MALL - </w:t>
      </w:r>
      <w:r>
        <w:rPr>
          <w:b/>
          <w:bCs/>
          <w:lang w:val="en-US"/>
        </w:rPr>
        <w:t>Ordinal</w:t>
      </w:r>
    </w:p>
    <w:p w14:paraId="18B8F749" w14:textId="77777777" w:rsidR="00102B10" w:rsidRDefault="00102B10">
      <w:pPr>
        <w:rPr>
          <w:lang w:val="en-US"/>
        </w:rPr>
      </w:pPr>
      <w:r>
        <w:rPr>
          <w:lang w:val="en-US"/>
        </w:rPr>
        <w:t xml:space="preserve">Availability of water – WATER - </w:t>
      </w:r>
      <w:r w:rsidRPr="00102B10">
        <w:rPr>
          <w:b/>
          <w:bCs/>
          <w:lang w:val="en-US"/>
        </w:rPr>
        <w:t>Nominal</w:t>
      </w:r>
    </w:p>
    <w:p w14:paraId="0AF35D33" w14:textId="77777777" w:rsidR="00102B10" w:rsidRDefault="00102B10">
      <w:pPr>
        <w:rPr>
          <w:lang w:val="en-US"/>
        </w:rPr>
      </w:pPr>
      <w:r>
        <w:rPr>
          <w:lang w:val="en-US"/>
        </w:rPr>
        <w:t xml:space="preserve">House Keeping Services – HK_SER - </w:t>
      </w:r>
      <w:r w:rsidRPr="00102B10">
        <w:rPr>
          <w:b/>
          <w:bCs/>
          <w:lang w:val="en-US"/>
        </w:rPr>
        <w:t>Nominal</w:t>
      </w:r>
    </w:p>
    <w:p w14:paraId="354B316A" w14:textId="77777777" w:rsidR="00102B10" w:rsidRDefault="00102B10">
      <w:pPr>
        <w:rPr>
          <w:b/>
          <w:bCs/>
          <w:lang w:val="en-US"/>
        </w:rPr>
      </w:pPr>
      <w:r>
        <w:rPr>
          <w:lang w:val="en-US"/>
        </w:rPr>
        <w:t xml:space="preserve">Size of office – SIZE </w:t>
      </w:r>
      <w:r w:rsidR="00417A33">
        <w:rPr>
          <w:lang w:val="en-US"/>
        </w:rPr>
        <w:t>–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Ratio</w:t>
      </w:r>
    </w:p>
    <w:p w14:paraId="20B378B7" w14:textId="77777777" w:rsidR="00417A33" w:rsidRDefault="00417A33">
      <w:pPr>
        <w:rPr>
          <w:b/>
          <w:bCs/>
          <w:lang w:val="en-US"/>
        </w:rPr>
      </w:pPr>
    </w:p>
    <w:p w14:paraId="202AC9B7" w14:textId="77777777" w:rsidR="00417A33" w:rsidRDefault="00417A33">
      <w:pPr>
        <w:rPr>
          <w:b/>
          <w:bCs/>
          <w:lang w:val="en-US"/>
        </w:rPr>
      </w:pPr>
      <w:r>
        <w:rPr>
          <w:b/>
          <w:bCs/>
          <w:lang w:val="en-US"/>
        </w:rPr>
        <w:t>Nominal – One Hot Encoding</w:t>
      </w:r>
    </w:p>
    <w:p w14:paraId="24894507" w14:textId="77777777" w:rsidR="00417A33" w:rsidRDefault="00417A33">
      <w:pPr>
        <w:rPr>
          <w:lang w:val="en-US"/>
        </w:rPr>
      </w:pPr>
      <w:r>
        <w:rPr>
          <w:lang w:val="en-US"/>
        </w:rPr>
        <w:t>Karen = 10001,</w:t>
      </w:r>
    </w:p>
    <w:p w14:paraId="4129E553" w14:textId="77777777" w:rsidR="00417A33" w:rsidRDefault="00417A33">
      <w:pPr>
        <w:rPr>
          <w:lang w:val="en-US"/>
        </w:rPr>
      </w:pPr>
      <w:proofErr w:type="spellStart"/>
      <w:r>
        <w:rPr>
          <w:lang w:val="en-US"/>
        </w:rPr>
        <w:t>Buruburu</w:t>
      </w:r>
      <w:proofErr w:type="spellEnd"/>
      <w:r>
        <w:rPr>
          <w:lang w:val="en-US"/>
        </w:rPr>
        <w:t xml:space="preserve"> = 01000,</w:t>
      </w:r>
    </w:p>
    <w:p w14:paraId="7F4F7B70" w14:textId="77777777" w:rsidR="00417A33" w:rsidRDefault="00417A33">
      <w:pPr>
        <w:rPr>
          <w:lang w:val="en-US"/>
        </w:rPr>
      </w:pPr>
      <w:proofErr w:type="spellStart"/>
      <w:r>
        <w:rPr>
          <w:lang w:val="en-US"/>
        </w:rPr>
        <w:t>Madaraka</w:t>
      </w:r>
      <w:proofErr w:type="spellEnd"/>
      <w:r>
        <w:rPr>
          <w:lang w:val="en-US"/>
        </w:rPr>
        <w:t xml:space="preserve"> = 00100</w:t>
      </w:r>
    </w:p>
    <w:p w14:paraId="273F732C" w14:textId="77777777" w:rsidR="00417A33" w:rsidRDefault="00417A33">
      <w:pPr>
        <w:rPr>
          <w:lang w:val="en-US"/>
        </w:rPr>
      </w:pPr>
      <w:r>
        <w:rPr>
          <w:lang w:val="en-US"/>
        </w:rPr>
        <w:t>Langata= 00010</w:t>
      </w:r>
    </w:p>
    <w:p w14:paraId="48321FA6" w14:textId="77777777" w:rsidR="00417A33" w:rsidRPr="00417A33" w:rsidRDefault="00417A33">
      <w:pPr>
        <w:rPr>
          <w:lang w:val="en-US"/>
        </w:rPr>
      </w:pPr>
    </w:p>
    <w:p w14:paraId="45F4F3C7" w14:textId="77777777" w:rsidR="00417A33" w:rsidRDefault="00417A33">
      <w:pPr>
        <w:rPr>
          <w:b/>
          <w:bCs/>
          <w:lang w:val="en-US"/>
        </w:rPr>
      </w:pPr>
    </w:p>
    <w:p w14:paraId="6138F647" w14:textId="77777777" w:rsidR="00417A33" w:rsidRDefault="00417A33">
      <w:pPr>
        <w:rPr>
          <w:b/>
          <w:bCs/>
          <w:lang w:val="en-US"/>
        </w:rPr>
      </w:pPr>
      <w:r>
        <w:rPr>
          <w:b/>
          <w:bCs/>
          <w:lang w:val="en-US"/>
        </w:rPr>
        <w:t>Ordinal – Integer Encoding</w:t>
      </w:r>
    </w:p>
    <w:p w14:paraId="614CEB97" w14:textId="77777777" w:rsidR="00417A33" w:rsidRPr="00417A33" w:rsidRDefault="00417A33" w:rsidP="00417A33">
      <w:pPr>
        <w:rPr>
          <w:lang w:val="en-US"/>
        </w:rPr>
      </w:pPr>
      <w:r>
        <w:rPr>
          <w:lang w:val="en-US"/>
        </w:rPr>
        <w:t>Serene = 3, semi-serene = 2, Noisy = 1</w:t>
      </w:r>
    </w:p>
    <w:p w14:paraId="5EF6EBFA" w14:textId="77777777" w:rsidR="00417A33" w:rsidRPr="00417A33" w:rsidRDefault="00417A33">
      <w:pPr>
        <w:rPr>
          <w:b/>
          <w:bCs/>
          <w:lang w:val="en-US"/>
        </w:rPr>
      </w:pPr>
    </w:p>
    <w:sectPr w:rsidR="00417A33" w:rsidRPr="00417A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zE2tDA1tjAxMjNR0lEKTi0uzszPAykwqgUAnxsiBywAAAA="/>
  </w:docVars>
  <w:rsids>
    <w:rsidRoot w:val="00102B10"/>
    <w:rsid w:val="00102B10"/>
    <w:rsid w:val="00417A33"/>
    <w:rsid w:val="007B0F93"/>
    <w:rsid w:val="00A97141"/>
    <w:rsid w:val="00CF06D1"/>
    <w:rsid w:val="00F42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584FD8C"/>
  <w15:chartTrackingRefBased/>
  <w15:docId w15:val="{7CF7432A-64D6-49A8-8FA6-D97D755FC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BF6D25C4AF224183343B8F394B1D43" ma:contentTypeVersion="13" ma:contentTypeDescription="Create a new document." ma:contentTypeScope="" ma:versionID="dffa27fd1e63db2ba544fe49b4116aaf">
  <xsd:schema xmlns:xsd="http://www.w3.org/2001/XMLSchema" xmlns:xs="http://www.w3.org/2001/XMLSchema" xmlns:p="http://schemas.microsoft.com/office/2006/metadata/properties" xmlns:ns3="2852dcfa-7ce3-4abd-a899-69e9c15225ef" xmlns:ns4="1653d28e-fd34-4936-89e6-35fd17403adf" targetNamespace="http://schemas.microsoft.com/office/2006/metadata/properties" ma:root="true" ma:fieldsID="8ca8201ed94fb2d2ffd371d392686b8f" ns3:_="" ns4:_="">
    <xsd:import namespace="2852dcfa-7ce3-4abd-a899-69e9c15225ef"/>
    <xsd:import namespace="1653d28e-fd34-4936-89e6-35fd17403ad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2dcfa-7ce3-4abd-a899-69e9c15225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53d28e-fd34-4936-89e6-35fd17403ad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C1DDAC-DBCA-478D-81A4-91EAFD9950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2dcfa-7ce3-4abd-a899-69e9c15225ef"/>
    <ds:schemaRef ds:uri="1653d28e-fd34-4936-89e6-35fd17403a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06DCBA-D2EE-444A-8FEA-D74DC58CA4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579DEB-AFD1-49CE-9670-5F0C954368E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Mwangi</dc:creator>
  <cp:keywords/>
  <dc:description/>
  <cp:lastModifiedBy>Naomi Mwangi</cp:lastModifiedBy>
  <cp:revision>1</cp:revision>
  <dcterms:created xsi:type="dcterms:W3CDTF">2020-05-11T09:51:00Z</dcterms:created>
  <dcterms:modified xsi:type="dcterms:W3CDTF">2020-05-1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BF6D25C4AF224183343B8F394B1D43</vt:lpwstr>
  </property>
</Properties>
</file>